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2FB52A30" w:rsidR="0051645F" w:rsidRPr="00987274" w:rsidRDefault="00987274" w:rsidP="0051645F">
      <w:pPr>
        <w:jc w:val="center"/>
        <w:rPr>
          <w:b/>
          <w:bCs/>
          <w:sz w:val="32"/>
          <w:szCs w:val="32"/>
        </w:rPr>
      </w:pPr>
      <w:r w:rsidRPr="00987274">
        <w:rPr>
          <w:b/>
          <w:bCs/>
          <w:sz w:val="32"/>
          <w:szCs w:val="32"/>
        </w:rPr>
        <w:t>(</w:t>
      </w:r>
      <w:r w:rsidR="009031A9">
        <w:rPr>
          <w:b/>
          <w:bCs/>
          <w:sz w:val="32"/>
          <w:szCs w:val="32"/>
        </w:rPr>
        <w:t>South Caroli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28CD924" w:rsidR="00723DEF" w:rsidRDefault="009031A9" w:rsidP="0051645F">
            <w:r>
              <w:t>South Carolin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04AE6" w14:textId="77777777" w:rsidR="00C83687" w:rsidRDefault="00C836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E70D14C" w:rsidR="00CB37D9" w:rsidRPr="00C83687" w:rsidRDefault="00CB37D9" w:rsidP="00C836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0ABDB" w14:textId="77777777" w:rsidR="00C83687" w:rsidRDefault="00C83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43C91" w14:textId="77777777" w:rsidR="00C83687" w:rsidRDefault="00C836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93F4B00" w:rsidR="00AD6FC0" w:rsidRPr="00C83687" w:rsidRDefault="00AD6FC0" w:rsidP="00C836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2E0EE" w14:textId="77777777" w:rsidR="00C83687" w:rsidRDefault="00C836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10880855">
    <w:abstractNumId w:val="2"/>
  </w:num>
  <w:num w:numId="2" w16cid:durableId="699471619">
    <w:abstractNumId w:val="1"/>
  </w:num>
  <w:num w:numId="3" w16cid:durableId="570194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031A9"/>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83687"/>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3</Words>
  <Characters>15579</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7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